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DC09" w14:textId="7B27FDA0" w:rsidR="00AF446B" w:rsidRPr="00FE3687" w:rsidRDefault="00AF446B" w:rsidP="00AF446B">
      <w:pPr>
        <w:pStyle w:val="1"/>
        <w:jc w:val="center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Упражнение</w:t>
      </w:r>
      <w:r w:rsidRPr="00FE3687">
        <w:rPr>
          <w:rFonts w:cstheme="minorHAnsi"/>
        </w:rPr>
        <w:t xml:space="preserve">: </w:t>
      </w:r>
      <w:r w:rsidRPr="00FE3687">
        <w:rPr>
          <w:rFonts w:cstheme="minorHAnsi"/>
          <w:lang w:val="bg-BG"/>
        </w:rPr>
        <w:t>Основни математически концепции</w:t>
      </w:r>
      <w:r w:rsidR="00C77633" w:rsidRPr="00FE3687">
        <w:rPr>
          <w:rFonts w:cstheme="minorHAnsi"/>
        </w:rPr>
        <w:t xml:space="preserve"> - </w:t>
      </w:r>
      <w:r w:rsidR="00C77633" w:rsidRPr="00FE3687">
        <w:rPr>
          <w:rFonts w:cstheme="minorHAnsi"/>
          <w:lang w:val="bg-BG"/>
        </w:rPr>
        <w:t>Решения</w:t>
      </w:r>
    </w:p>
    <w:p w14:paraId="36B709E8" w14:textId="77777777" w:rsidR="00AF446B" w:rsidRPr="00FE3687" w:rsidRDefault="00AF446B" w:rsidP="00AF446B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двоична в десетична бройна система</w:t>
      </w:r>
    </w:p>
    <w:p w14:paraId="57A096CD" w14:textId="7AD1441F" w:rsidR="00AF446B" w:rsidRPr="00FE3687" w:rsidRDefault="00AF446B" w:rsidP="00AF446B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</w:t>
      </w:r>
      <w:r w:rsidR="005469AF" w:rsidRPr="00FE3687">
        <w:rPr>
          <w:rFonts w:cstheme="minorHAnsi"/>
          <w:lang w:val="bg-BG"/>
        </w:rPr>
        <w:t>11</w:t>
      </w:r>
      <w:r w:rsidR="004B74AD" w:rsidRPr="00FE3687">
        <w:rPr>
          <w:rFonts w:cstheme="minorHAnsi"/>
        </w:rPr>
        <w:t>11</w:t>
      </w:r>
      <w:r w:rsidRPr="00FE3687">
        <w:rPr>
          <w:rFonts w:cstheme="minorHAnsi"/>
          <w:vertAlign w:val="subscript"/>
          <w:lang w:val="bg-BG"/>
        </w:rPr>
        <w:t>(2)</w:t>
      </w:r>
      <w:r w:rsidR="006743C1" w:rsidRPr="00FE3687">
        <w:rPr>
          <w:rFonts w:cstheme="minorHAnsi"/>
        </w:rPr>
        <w:t xml:space="preserve"> = 31</w:t>
      </w:r>
      <w:r w:rsidR="006743C1" w:rsidRPr="00FE3687">
        <w:rPr>
          <w:rFonts w:cstheme="minorHAnsi"/>
          <w:vertAlign w:val="subscript"/>
        </w:rPr>
        <w:t>(10)</w:t>
      </w:r>
    </w:p>
    <w:p w14:paraId="6C2A56DE" w14:textId="56FD492A" w:rsidR="006743C1" w:rsidRPr="00FE3687" w:rsidRDefault="006743C1" w:rsidP="006743C1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4DECAD78" wp14:editId="15C84395">
            <wp:extent cx="5384763" cy="1271495"/>
            <wp:effectExtent l="114300" t="95250" r="121285" b="138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1024" cy="1294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C60DC4" w14:textId="54C895C6" w:rsidR="00AF446B" w:rsidRPr="00FE3687" w:rsidRDefault="00AF446B" w:rsidP="00AF446B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</w:t>
      </w:r>
      <w:r w:rsidR="005469AF" w:rsidRPr="00FE3687">
        <w:rPr>
          <w:rFonts w:cstheme="minorHAnsi"/>
          <w:lang w:val="bg-BG"/>
        </w:rPr>
        <w:t>000</w:t>
      </w:r>
      <w:r w:rsidR="004B74AD" w:rsidRPr="00FE3687">
        <w:rPr>
          <w:rFonts w:cstheme="minorHAnsi"/>
        </w:rPr>
        <w:t>,011</w:t>
      </w:r>
      <w:r w:rsidR="004B74AD" w:rsidRPr="00FE3687">
        <w:rPr>
          <w:rFonts w:cstheme="minorHAnsi"/>
          <w:vertAlign w:val="subscript"/>
          <w:lang w:val="bg-BG"/>
        </w:rPr>
        <w:t xml:space="preserve"> </w:t>
      </w:r>
      <w:r w:rsidRPr="00FE3687">
        <w:rPr>
          <w:rFonts w:cstheme="minorHAnsi"/>
          <w:vertAlign w:val="subscript"/>
          <w:lang w:val="bg-BG"/>
        </w:rPr>
        <w:t>(2)</w:t>
      </w:r>
      <w:r w:rsidR="006743C1" w:rsidRPr="00FE3687">
        <w:rPr>
          <w:rFonts w:cstheme="minorHAnsi"/>
        </w:rPr>
        <w:t xml:space="preserve"> = 8,75</w:t>
      </w:r>
      <w:r w:rsidR="006743C1" w:rsidRPr="00FE3687">
        <w:rPr>
          <w:rFonts w:cstheme="minorHAnsi"/>
          <w:vertAlign w:val="subscript"/>
        </w:rPr>
        <w:t>(10)</w:t>
      </w:r>
    </w:p>
    <w:p w14:paraId="2E26B888" w14:textId="35C152B7" w:rsidR="006743C1" w:rsidRPr="00FE3687" w:rsidRDefault="006743C1" w:rsidP="006743C1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548EF9D7" wp14:editId="2707A433">
            <wp:extent cx="5305480" cy="2104397"/>
            <wp:effectExtent l="114300" t="114300" r="142875" b="143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8623" cy="21215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0AE322" w14:textId="0852DB19" w:rsidR="00AF446B" w:rsidRPr="00FE3687" w:rsidRDefault="00AF446B" w:rsidP="00AF446B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0101</w:t>
      </w:r>
      <w:r w:rsidR="005469AF" w:rsidRPr="00FE3687">
        <w:rPr>
          <w:rFonts w:cstheme="minorHAnsi"/>
          <w:lang w:val="bg-BG"/>
        </w:rPr>
        <w:t>0</w:t>
      </w:r>
      <w:r w:rsidR="004B74AD" w:rsidRPr="00FE3687">
        <w:rPr>
          <w:rFonts w:cstheme="minorHAnsi"/>
        </w:rPr>
        <w:t>,</w:t>
      </w:r>
      <w:r w:rsidR="005469AF" w:rsidRPr="00FE3687">
        <w:rPr>
          <w:rFonts w:cstheme="minorHAnsi"/>
          <w:lang w:val="bg-BG"/>
        </w:rPr>
        <w:t>1010</w:t>
      </w:r>
      <w:r w:rsidRPr="00FE3687">
        <w:rPr>
          <w:rFonts w:cstheme="minorHAnsi"/>
          <w:lang w:val="bg-BG"/>
        </w:rPr>
        <w:t>1</w:t>
      </w:r>
      <w:r w:rsidR="005469AF" w:rsidRPr="00FE3687">
        <w:rPr>
          <w:rFonts w:cstheme="minorHAnsi"/>
          <w:lang w:val="bg-BG"/>
        </w:rPr>
        <w:t>1</w:t>
      </w:r>
      <w:r w:rsidRPr="00FE3687">
        <w:rPr>
          <w:rFonts w:cstheme="minorHAnsi"/>
          <w:vertAlign w:val="subscript"/>
          <w:lang w:val="bg-BG"/>
        </w:rPr>
        <w:t>(2)</w:t>
      </w:r>
      <w:r w:rsidR="006743C1" w:rsidRPr="00FE3687">
        <w:rPr>
          <w:rFonts w:cstheme="minorHAnsi"/>
        </w:rPr>
        <w:t xml:space="preserve"> = 42,671875</w:t>
      </w:r>
      <w:r w:rsidR="006743C1" w:rsidRPr="00FE3687">
        <w:rPr>
          <w:rFonts w:cstheme="minorHAnsi"/>
          <w:vertAlign w:val="subscript"/>
        </w:rPr>
        <w:t>(10)</w:t>
      </w:r>
    </w:p>
    <w:p w14:paraId="6DABF258" w14:textId="15452B62" w:rsidR="006743C1" w:rsidRPr="00FE3687" w:rsidRDefault="006743C1" w:rsidP="006743C1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199E18DC" wp14:editId="565C4916">
            <wp:extent cx="5413646" cy="1686090"/>
            <wp:effectExtent l="114300" t="76200" r="111125" b="1238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0682" cy="170073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85B68" w14:textId="7B7F5CE8" w:rsidR="00AF446B" w:rsidRPr="00FE3687" w:rsidRDefault="00AF446B" w:rsidP="00AF446B">
      <w:pPr>
        <w:pStyle w:val="ac"/>
        <w:numPr>
          <w:ilvl w:val="0"/>
          <w:numId w:val="16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lastRenderedPageBreak/>
        <w:t>10</w:t>
      </w:r>
      <w:r w:rsidR="004B74AD" w:rsidRPr="00FE3687">
        <w:rPr>
          <w:rFonts w:cstheme="minorHAnsi"/>
        </w:rPr>
        <w:t>,1111</w:t>
      </w:r>
      <w:r w:rsidR="004B74AD" w:rsidRPr="00FE3687">
        <w:rPr>
          <w:rFonts w:cstheme="minorHAnsi"/>
          <w:vertAlign w:val="subscript"/>
          <w:lang w:val="bg-BG"/>
        </w:rPr>
        <w:t xml:space="preserve"> </w:t>
      </w:r>
      <w:r w:rsidRPr="00FE3687">
        <w:rPr>
          <w:rFonts w:cstheme="minorHAnsi"/>
          <w:vertAlign w:val="subscript"/>
          <w:lang w:val="bg-BG"/>
        </w:rPr>
        <w:t>(2)</w:t>
      </w:r>
      <w:r w:rsidR="00A3110F" w:rsidRPr="00FE3687">
        <w:rPr>
          <w:rFonts w:cstheme="minorHAnsi"/>
        </w:rPr>
        <w:t xml:space="preserve"> = 2,9375</w:t>
      </w:r>
      <w:r w:rsidR="00A3110F" w:rsidRPr="00FE3687">
        <w:rPr>
          <w:rFonts w:cstheme="minorHAnsi"/>
          <w:vertAlign w:val="subscript"/>
        </w:rPr>
        <w:t>(10)</w:t>
      </w:r>
      <w:r w:rsidR="00A3110F" w:rsidRPr="00FE3687">
        <w:rPr>
          <w:rFonts w:cstheme="minorHAnsi"/>
          <w:noProof/>
        </w:rPr>
        <w:t xml:space="preserve"> </w:t>
      </w:r>
      <w:r w:rsidR="00A3110F" w:rsidRPr="00FE3687">
        <w:rPr>
          <w:rFonts w:cstheme="minorHAnsi"/>
          <w:noProof/>
        </w:rPr>
        <w:drawing>
          <wp:inline distT="0" distB="0" distL="0" distR="0" wp14:anchorId="4318747F" wp14:editId="35E9E672">
            <wp:extent cx="5481115" cy="1565282"/>
            <wp:effectExtent l="133350" t="114300" r="139065" b="1682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0198" cy="157073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CFC521" w14:textId="5AFF216E" w:rsidR="006743C1" w:rsidRPr="00FE3687" w:rsidRDefault="006743C1" w:rsidP="006743C1">
      <w:pPr>
        <w:pStyle w:val="ac"/>
        <w:rPr>
          <w:rFonts w:cstheme="minorHAnsi"/>
          <w:lang w:val="bg-BG"/>
        </w:rPr>
      </w:pPr>
    </w:p>
    <w:p w14:paraId="693B3576" w14:textId="4FC10B72" w:rsidR="00AF446B" w:rsidRPr="00FE3687" w:rsidRDefault="00AF446B" w:rsidP="00AF446B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шестнадесетична в десетична бройна система</w:t>
      </w:r>
    </w:p>
    <w:p w14:paraId="1F7EEC40" w14:textId="24FD10C2" w:rsidR="00AF446B" w:rsidRPr="00FE3687" w:rsidRDefault="004B74AD" w:rsidP="00AF446B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FE3687">
        <w:rPr>
          <w:rFonts w:cstheme="minorHAnsi"/>
        </w:rPr>
        <w:t>F</w:t>
      </w:r>
      <w:r w:rsidR="00AB7B61" w:rsidRPr="00FE3687">
        <w:rPr>
          <w:rFonts w:cstheme="minorHAnsi"/>
          <w:lang w:val="bg-BG"/>
        </w:rPr>
        <w:t>А2</w:t>
      </w:r>
      <w:r w:rsidRPr="00FE3687">
        <w:rPr>
          <w:rFonts w:cstheme="minorHAnsi"/>
        </w:rPr>
        <w:t>7</w:t>
      </w:r>
      <w:r w:rsidR="00AF446B" w:rsidRPr="00FE3687">
        <w:rPr>
          <w:rFonts w:cstheme="minorHAnsi"/>
          <w:vertAlign w:val="subscript"/>
        </w:rPr>
        <w:t>(16)</w:t>
      </w:r>
      <w:r w:rsidR="0027790A" w:rsidRPr="00FE3687">
        <w:rPr>
          <w:rFonts w:cstheme="minorHAnsi"/>
        </w:rPr>
        <w:t xml:space="preserve"> = 64039</w:t>
      </w:r>
      <w:r w:rsidR="0027790A" w:rsidRPr="00FE3687">
        <w:rPr>
          <w:rFonts w:cstheme="minorHAnsi"/>
          <w:vertAlign w:val="subscript"/>
        </w:rPr>
        <w:t>(10)</w:t>
      </w:r>
    </w:p>
    <w:p w14:paraId="5D1722B6" w14:textId="2D6A638A" w:rsidR="0027790A" w:rsidRPr="00FE3687" w:rsidRDefault="0027790A" w:rsidP="0027790A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65797D3F" wp14:editId="2994AAA1">
            <wp:extent cx="4593032" cy="1525142"/>
            <wp:effectExtent l="95250" t="76200" r="93345" b="1136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4337" cy="15322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3A1ACE" w14:textId="2EAB18F8" w:rsidR="00AF446B" w:rsidRPr="00FE3687" w:rsidRDefault="00D217A2" w:rsidP="00AF446B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FE3687">
        <w:rPr>
          <w:rFonts w:cstheme="minorHAnsi"/>
        </w:rPr>
        <w:t>F1,03</w:t>
      </w:r>
      <w:r w:rsidR="00AF446B" w:rsidRPr="00FE3687">
        <w:rPr>
          <w:rFonts w:cstheme="minorHAnsi"/>
          <w:vertAlign w:val="subscript"/>
        </w:rPr>
        <w:t>(16)</w:t>
      </w:r>
      <w:r w:rsidR="0027790A" w:rsidRPr="00FE3687">
        <w:rPr>
          <w:rFonts w:cstheme="minorHAnsi"/>
        </w:rPr>
        <w:t xml:space="preserve"> = 241,01171875</w:t>
      </w:r>
      <w:r w:rsidR="0027790A" w:rsidRPr="00FE3687">
        <w:rPr>
          <w:rFonts w:cstheme="minorHAnsi"/>
          <w:vertAlign w:val="subscript"/>
        </w:rPr>
        <w:t>(10)</w:t>
      </w:r>
    </w:p>
    <w:p w14:paraId="4D0C8491" w14:textId="583273F8" w:rsidR="0027790A" w:rsidRPr="00FE3687" w:rsidRDefault="0027790A" w:rsidP="0027790A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40FF6AD0" wp14:editId="6FA45C49">
            <wp:extent cx="4799102" cy="1812943"/>
            <wp:effectExtent l="95250" t="76200" r="97155" b="1111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3193" cy="18220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297E48F" w14:textId="38281844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7537CC21" w14:textId="789F0F9C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0926DD2B" w14:textId="32FF7A16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0DFB7211" w14:textId="0253A203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5D7B0A88" w14:textId="544FDB26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1697262F" w14:textId="3FA0A9B3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119AFC97" w14:textId="01D8E80E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794B013A" w14:textId="4D7B0B5A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046F613A" w14:textId="3FF1A644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34846162" w14:textId="5598CEE8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6246801B" w14:textId="77777777" w:rsidR="00D26662" w:rsidRPr="00FE3687" w:rsidRDefault="00D26662" w:rsidP="0027790A">
      <w:pPr>
        <w:pStyle w:val="ac"/>
        <w:rPr>
          <w:rFonts w:cstheme="minorHAnsi"/>
          <w:lang w:val="bg-BG"/>
        </w:rPr>
      </w:pPr>
    </w:p>
    <w:p w14:paraId="47233C95" w14:textId="03D6B8F9" w:rsidR="00AF446B" w:rsidRPr="00FE3687" w:rsidRDefault="00AF446B" w:rsidP="00AF446B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FE3687">
        <w:rPr>
          <w:rFonts w:cstheme="minorHAnsi"/>
        </w:rPr>
        <w:lastRenderedPageBreak/>
        <w:t>EF</w:t>
      </w:r>
      <w:r w:rsidR="00D217A2" w:rsidRPr="00FE3687">
        <w:rPr>
          <w:rFonts w:cstheme="minorHAnsi"/>
        </w:rPr>
        <w:t>,</w:t>
      </w:r>
      <w:r w:rsidR="004E5F2D" w:rsidRPr="00FE3687">
        <w:rPr>
          <w:rFonts w:cstheme="minorHAnsi"/>
          <w:lang w:val="bg-BG"/>
        </w:rPr>
        <w:t>0</w:t>
      </w:r>
      <w:r w:rsidRPr="00FE3687">
        <w:rPr>
          <w:rFonts w:cstheme="minorHAnsi"/>
        </w:rPr>
        <w:t>9</w:t>
      </w:r>
      <w:r w:rsidRPr="00FE3687">
        <w:rPr>
          <w:rFonts w:cstheme="minorHAnsi"/>
          <w:vertAlign w:val="subscript"/>
        </w:rPr>
        <w:t>(16)</w:t>
      </w:r>
      <w:r w:rsidR="0027790A" w:rsidRPr="00FE3687">
        <w:rPr>
          <w:rFonts w:cstheme="minorHAnsi"/>
        </w:rPr>
        <w:t xml:space="preserve"> = 239.03515625</w:t>
      </w:r>
      <w:r w:rsidR="0027790A" w:rsidRPr="00FE3687">
        <w:rPr>
          <w:rFonts w:cstheme="minorHAnsi"/>
          <w:vertAlign w:val="subscript"/>
        </w:rPr>
        <w:t>(10)</w:t>
      </w:r>
    </w:p>
    <w:p w14:paraId="1BD171E5" w14:textId="7AF504AD" w:rsidR="0027790A" w:rsidRPr="00FE3687" w:rsidRDefault="00D26662" w:rsidP="0027790A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24C163F9" wp14:editId="74C582A9">
            <wp:extent cx="4902390" cy="2299214"/>
            <wp:effectExtent l="133350" t="114300" r="127000" b="139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26540" cy="23105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D8019D" w14:textId="290ECB99" w:rsidR="00AF446B" w:rsidRPr="00FE3687" w:rsidRDefault="00AF446B" w:rsidP="00AF446B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FE3687">
        <w:rPr>
          <w:rFonts w:cstheme="minorHAnsi"/>
        </w:rPr>
        <w:t>CDE</w:t>
      </w:r>
      <w:r w:rsidR="00D217A2" w:rsidRPr="00FE3687">
        <w:rPr>
          <w:rFonts w:cstheme="minorHAnsi"/>
        </w:rPr>
        <w:t>,</w:t>
      </w:r>
      <w:r w:rsidRPr="00FE3687">
        <w:rPr>
          <w:rFonts w:cstheme="minorHAnsi"/>
        </w:rPr>
        <w:t>3</w:t>
      </w:r>
      <w:r w:rsidRPr="00FE3687">
        <w:rPr>
          <w:rFonts w:cstheme="minorHAnsi"/>
          <w:vertAlign w:val="subscript"/>
        </w:rPr>
        <w:t>(16)</w:t>
      </w:r>
      <w:r w:rsidR="00D26662" w:rsidRPr="00FE3687">
        <w:rPr>
          <w:rFonts w:cstheme="minorHAnsi"/>
        </w:rPr>
        <w:t xml:space="preserve"> = 3294.1875</w:t>
      </w:r>
      <w:r w:rsidR="00D26662" w:rsidRPr="00FE3687">
        <w:rPr>
          <w:rFonts w:cstheme="minorHAnsi"/>
          <w:vertAlign w:val="subscript"/>
        </w:rPr>
        <w:t>(10)</w:t>
      </w:r>
    </w:p>
    <w:p w14:paraId="37A5635B" w14:textId="379348EB" w:rsidR="00D26662" w:rsidRPr="00FE3687" w:rsidRDefault="00D26662" w:rsidP="00D26662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28613A43" wp14:editId="71FD8D5A">
            <wp:extent cx="4940916" cy="2105631"/>
            <wp:effectExtent l="114300" t="114300" r="146050" b="142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8067" cy="21342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C2A393" w14:textId="77777777" w:rsidR="00AF446B" w:rsidRPr="00FE3687" w:rsidRDefault="00AF446B" w:rsidP="00AF446B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десетична в двоична бройна система</w:t>
      </w:r>
    </w:p>
    <w:p w14:paraId="6E7ED220" w14:textId="7AF9917C" w:rsidR="00AF446B" w:rsidRPr="00FE3687" w:rsidRDefault="004B74AD" w:rsidP="00AF446B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FE3687">
        <w:rPr>
          <w:rFonts w:cstheme="minorHAnsi"/>
        </w:rPr>
        <w:t>125</w:t>
      </w:r>
      <w:r w:rsidR="00AF446B" w:rsidRPr="00FE3687">
        <w:rPr>
          <w:rFonts w:cstheme="minorHAnsi"/>
          <w:vertAlign w:val="subscript"/>
          <w:lang w:val="bg-BG"/>
        </w:rPr>
        <w:t>(10)</w:t>
      </w:r>
      <w:r w:rsidR="00DD5FD4" w:rsidRPr="00FE3687">
        <w:rPr>
          <w:rFonts w:cstheme="minorHAnsi"/>
        </w:rPr>
        <w:t xml:space="preserve"> =</w:t>
      </w:r>
      <w:r w:rsidR="009F5B9C" w:rsidRPr="00FE3687">
        <w:rPr>
          <w:rFonts w:cstheme="minorHAnsi"/>
          <w:lang w:val="bg-BG"/>
        </w:rPr>
        <w:t xml:space="preserve"> 1111101</w:t>
      </w:r>
      <w:r w:rsidR="009F5B9C" w:rsidRPr="00FE3687">
        <w:rPr>
          <w:rFonts w:cstheme="minorHAnsi"/>
          <w:vertAlign w:val="subscript"/>
          <w:lang w:val="bg-BG"/>
        </w:rPr>
        <w:t>(2)</w:t>
      </w:r>
    </w:p>
    <w:p w14:paraId="0954CBA0" w14:textId="0196C434" w:rsidR="00DD5FD4" w:rsidRPr="00FE3687" w:rsidRDefault="00C51AD9" w:rsidP="00DD5FD4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0FF1B2F8" wp14:editId="65250E52">
            <wp:extent cx="2599494" cy="2827682"/>
            <wp:effectExtent l="133350" t="114300" r="144145" b="1631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10604" cy="28397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D286CD8" w14:textId="77777777" w:rsidR="00DD5FD4" w:rsidRPr="00FE3687" w:rsidRDefault="00DD5FD4" w:rsidP="00DD5FD4">
      <w:pPr>
        <w:pStyle w:val="ac"/>
        <w:rPr>
          <w:rFonts w:cstheme="minorHAnsi"/>
          <w:lang w:val="bg-BG"/>
        </w:rPr>
      </w:pPr>
    </w:p>
    <w:p w14:paraId="675C1949" w14:textId="2CA1D258" w:rsidR="002438D0" w:rsidRPr="00FE3687" w:rsidRDefault="004B74AD" w:rsidP="002438D0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FE3687">
        <w:rPr>
          <w:rFonts w:cstheme="minorHAnsi"/>
        </w:rPr>
        <w:lastRenderedPageBreak/>
        <w:t>115</w:t>
      </w:r>
      <w:r w:rsidR="002438D0" w:rsidRPr="00FE3687">
        <w:rPr>
          <w:rFonts w:cstheme="minorHAnsi"/>
          <w:vertAlign w:val="subscript"/>
          <w:lang w:val="bg-BG"/>
        </w:rPr>
        <w:t>(10)</w:t>
      </w:r>
      <w:r w:rsidR="002438D0" w:rsidRPr="00FE3687">
        <w:rPr>
          <w:rFonts w:cstheme="minorHAnsi"/>
        </w:rPr>
        <w:t xml:space="preserve"> =</w:t>
      </w:r>
      <w:r w:rsidR="009F5B9C" w:rsidRPr="00FE3687">
        <w:rPr>
          <w:rFonts w:cstheme="minorHAnsi"/>
          <w:lang w:val="bg-BG"/>
        </w:rPr>
        <w:t xml:space="preserve"> 1110011</w:t>
      </w:r>
      <w:r w:rsidR="009F5B9C" w:rsidRPr="00FE3687">
        <w:rPr>
          <w:rFonts w:cstheme="minorHAnsi"/>
          <w:vertAlign w:val="subscript"/>
          <w:lang w:val="bg-BG"/>
        </w:rPr>
        <w:t>(2)</w:t>
      </w:r>
      <w:r w:rsidR="002438D0" w:rsidRPr="00FE3687">
        <w:rPr>
          <w:rFonts w:cstheme="minorHAnsi"/>
        </w:rPr>
        <w:t xml:space="preserve"> </w:t>
      </w:r>
    </w:p>
    <w:p w14:paraId="4F6B555B" w14:textId="15216D02" w:rsidR="00DD5FD4" w:rsidRPr="00FE3687" w:rsidRDefault="00C51AD9" w:rsidP="00C51AD9">
      <w:pPr>
        <w:ind w:left="720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653ACD56" wp14:editId="31464AB6">
            <wp:extent cx="2695658" cy="2652258"/>
            <wp:effectExtent l="114300" t="95250" r="104775" b="129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4371" cy="26706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BA33F0" w14:textId="505B1013" w:rsidR="00160989" w:rsidRPr="00FE3687" w:rsidRDefault="00AF446B" w:rsidP="002438D0">
      <w:pPr>
        <w:pStyle w:val="ac"/>
        <w:numPr>
          <w:ilvl w:val="0"/>
          <w:numId w:val="18"/>
        </w:numPr>
        <w:rPr>
          <w:rFonts w:cstheme="minorHAnsi"/>
        </w:rPr>
      </w:pPr>
      <w:r w:rsidRPr="00FE3687">
        <w:rPr>
          <w:rFonts w:cstheme="minorHAnsi"/>
          <w:lang w:val="bg-BG"/>
        </w:rPr>
        <w:t>2</w:t>
      </w:r>
      <w:r w:rsidR="002438D0" w:rsidRPr="00FE3687">
        <w:rPr>
          <w:rFonts w:cstheme="minorHAnsi"/>
        </w:rPr>
        <w:t>45</w:t>
      </w:r>
      <w:r w:rsidR="002438D0" w:rsidRPr="00FE3687">
        <w:rPr>
          <w:rFonts w:cstheme="minorHAnsi"/>
          <w:vertAlign w:val="subscript"/>
          <w:lang w:val="bg-BG"/>
        </w:rPr>
        <w:t>(10)</w:t>
      </w:r>
      <w:r w:rsidR="002438D0" w:rsidRPr="00FE3687">
        <w:rPr>
          <w:rFonts w:cstheme="minorHAnsi"/>
        </w:rPr>
        <w:t xml:space="preserve"> =</w:t>
      </w:r>
      <w:r w:rsidR="009F5B9C" w:rsidRPr="00FE3687">
        <w:rPr>
          <w:rFonts w:cstheme="minorHAnsi"/>
          <w:lang w:val="bg-BG"/>
        </w:rPr>
        <w:t xml:space="preserve"> 11110101</w:t>
      </w:r>
      <w:r w:rsidR="009F5B9C" w:rsidRPr="00FE3687">
        <w:rPr>
          <w:rFonts w:cstheme="minorHAnsi"/>
          <w:vertAlign w:val="subscript"/>
          <w:lang w:val="bg-BG"/>
        </w:rPr>
        <w:t>(2)</w:t>
      </w:r>
    </w:p>
    <w:p w14:paraId="21138874" w14:textId="056682CA" w:rsidR="00160989" w:rsidRPr="00FE3687" w:rsidRDefault="00160989" w:rsidP="00BB7BA1">
      <w:pPr>
        <w:pStyle w:val="ac"/>
        <w:rPr>
          <w:rFonts w:cstheme="minorHAnsi"/>
        </w:rPr>
      </w:pPr>
    </w:p>
    <w:p w14:paraId="48B43F26" w14:textId="3171501A" w:rsidR="00160989" w:rsidRPr="00FE3687" w:rsidRDefault="00C51AD9" w:rsidP="00BB7BA1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631AC1CC" wp14:editId="20525DB9">
            <wp:extent cx="2806228" cy="2846567"/>
            <wp:effectExtent l="114300" t="95250" r="108585" b="1257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4539" cy="28549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1CBDAD" w14:textId="77777777" w:rsidR="00160989" w:rsidRPr="00FE3687" w:rsidRDefault="00160989" w:rsidP="00BB7BA1">
      <w:pPr>
        <w:pStyle w:val="ac"/>
        <w:rPr>
          <w:rFonts w:cstheme="minorHAnsi"/>
        </w:rPr>
      </w:pPr>
    </w:p>
    <w:p w14:paraId="29236117" w14:textId="3E5FD9AE" w:rsidR="00AF446B" w:rsidRPr="00FE3687" w:rsidRDefault="00982BC9" w:rsidP="00AF446B">
      <w:pPr>
        <w:pStyle w:val="ac"/>
        <w:numPr>
          <w:ilvl w:val="0"/>
          <w:numId w:val="18"/>
        </w:numPr>
        <w:rPr>
          <w:rFonts w:cstheme="minorHAnsi"/>
        </w:rPr>
      </w:pPr>
      <w:r w:rsidRPr="00FE3687">
        <w:rPr>
          <w:rFonts w:cstheme="minorHAnsi"/>
          <w:lang w:val="bg-BG"/>
        </w:rPr>
        <w:t>875</w:t>
      </w:r>
      <w:r w:rsidR="00AF446B" w:rsidRPr="00FE3687">
        <w:rPr>
          <w:rFonts w:cstheme="minorHAnsi"/>
          <w:vertAlign w:val="subscript"/>
          <w:lang w:val="bg-BG"/>
        </w:rPr>
        <w:t>(10)</w:t>
      </w:r>
      <w:r w:rsidR="00BB7BA1" w:rsidRPr="00FE3687">
        <w:rPr>
          <w:rFonts w:cstheme="minorHAnsi"/>
        </w:rPr>
        <w:t xml:space="preserve"> = </w:t>
      </w:r>
      <w:r w:rsidR="009F5B9C" w:rsidRPr="00FE3687">
        <w:rPr>
          <w:rFonts w:cstheme="minorHAnsi"/>
          <w:lang w:val="bg-BG"/>
        </w:rPr>
        <w:t xml:space="preserve"> 1101101011</w:t>
      </w:r>
      <w:r w:rsidR="009F5B9C" w:rsidRPr="00FE3687">
        <w:rPr>
          <w:rFonts w:cstheme="minorHAnsi"/>
          <w:vertAlign w:val="subscript"/>
          <w:lang w:val="bg-BG"/>
        </w:rPr>
        <w:t>(2)</w:t>
      </w:r>
    </w:p>
    <w:p w14:paraId="0EF49502" w14:textId="571C8B79" w:rsidR="00160989" w:rsidRPr="00FE3687" w:rsidRDefault="00C51AD9" w:rsidP="00160989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7D1F8608" wp14:editId="5DAE7BFC">
            <wp:extent cx="3511495" cy="3437124"/>
            <wp:effectExtent l="95250" t="76200" r="108585" b="1257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9545" cy="34547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D5086CC" w14:textId="77777777" w:rsidR="00AF446B" w:rsidRPr="00FE3687" w:rsidRDefault="00AF446B" w:rsidP="00AF446B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шестнадесетична в двоична бройна система</w:t>
      </w:r>
    </w:p>
    <w:p w14:paraId="0CDAF2A2" w14:textId="343931C4" w:rsidR="00AF446B" w:rsidRPr="00FE3687" w:rsidRDefault="00AF446B" w:rsidP="00AF446B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</w:rPr>
        <w:t xml:space="preserve">a) </w:t>
      </w:r>
      <w:r w:rsidR="00384E6F" w:rsidRPr="00FE3687">
        <w:rPr>
          <w:rFonts w:cstheme="minorHAnsi"/>
          <w:color w:val="000000"/>
          <w:sz w:val="19"/>
          <w:szCs w:val="19"/>
          <w:shd w:val="clear" w:color="auto" w:fill="FFFFFF"/>
        </w:rPr>
        <w:t>12A</w:t>
      </w:r>
      <w:r w:rsidR="00384E6F" w:rsidRPr="00FE3687">
        <w:rPr>
          <w:rFonts w:cstheme="minorHAnsi"/>
          <w:vertAlign w:val="subscript"/>
        </w:rPr>
        <w:t xml:space="preserve"> </w:t>
      </w:r>
      <w:r w:rsidRPr="00FE3687">
        <w:rPr>
          <w:rFonts w:cstheme="minorHAnsi"/>
          <w:vertAlign w:val="subscript"/>
        </w:rPr>
        <w:t>(16)</w:t>
      </w:r>
      <w:r w:rsidR="00561D7F" w:rsidRPr="00FE3687">
        <w:rPr>
          <w:rFonts w:cstheme="minorHAnsi"/>
        </w:rPr>
        <w:t xml:space="preserve">  = 000100101010</w:t>
      </w:r>
      <w:r w:rsidR="00561D7F" w:rsidRPr="00FE3687">
        <w:rPr>
          <w:rFonts w:cstheme="minorHAnsi"/>
          <w:vertAlign w:val="subscript"/>
        </w:rPr>
        <w:t>(2)</w:t>
      </w:r>
    </w:p>
    <w:p w14:paraId="4665792A" w14:textId="4DB8DF64" w:rsidR="00561D7F" w:rsidRPr="00FE3687" w:rsidRDefault="00561D7F" w:rsidP="00191CE4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  <w:noProof/>
        </w:rPr>
        <w:drawing>
          <wp:inline distT="0" distB="0" distL="0" distR="0" wp14:anchorId="483F281C" wp14:editId="6736D6D7">
            <wp:extent cx="5972671" cy="1071475"/>
            <wp:effectExtent l="133350" t="114300" r="123825" b="147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1327" cy="10837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9AF317" w14:textId="4B421E24" w:rsidR="00AF446B" w:rsidRPr="00FE3687" w:rsidRDefault="00AF446B" w:rsidP="00AF446B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</w:rPr>
        <w:t xml:space="preserve">b) </w:t>
      </w:r>
      <w:r w:rsidR="00384E6F" w:rsidRPr="00FE3687">
        <w:rPr>
          <w:rFonts w:cstheme="minorHAnsi"/>
        </w:rPr>
        <w:t>FF</w:t>
      </w:r>
      <w:r w:rsidRPr="00FE3687">
        <w:rPr>
          <w:rFonts w:cstheme="minorHAnsi"/>
          <w:vertAlign w:val="subscript"/>
        </w:rPr>
        <w:t>(16)</w:t>
      </w:r>
      <w:r w:rsidR="00561D7F" w:rsidRPr="00FE3687">
        <w:rPr>
          <w:rFonts w:cstheme="minorHAnsi"/>
        </w:rPr>
        <w:t xml:space="preserve"> = 11111111</w:t>
      </w:r>
      <w:r w:rsidR="00561D7F" w:rsidRPr="00FE3687">
        <w:rPr>
          <w:rFonts w:cstheme="minorHAnsi"/>
          <w:vertAlign w:val="subscript"/>
        </w:rPr>
        <w:t>(2)</w:t>
      </w:r>
    </w:p>
    <w:p w14:paraId="035E24DD" w14:textId="5BAEEA74" w:rsidR="00191CE4" w:rsidRPr="00FE3687" w:rsidRDefault="00561D7F" w:rsidP="00561D7F">
      <w:pPr>
        <w:rPr>
          <w:rFonts w:cstheme="minorHAnsi"/>
          <w:vertAlign w:val="subscript"/>
        </w:rPr>
      </w:pPr>
      <w:r w:rsidRPr="00FE3687">
        <w:rPr>
          <w:rFonts w:cstheme="minorHAnsi"/>
          <w:noProof/>
        </w:rPr>
        <w:drawing>
          <wp:inline distT="0" distB="0" distL="0" distR="0" wp14:anchorId="0ADAD7CF" wp14:editId="5F60326D">
            <wp:extent cx="5454804" cy="1421208"/>
            <wp:effectExtent l="114300" t="114300" r="146050" b="140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51319" cy="144635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6C82B6" w14:textId="71E66A55" w:rsidR="00AF446B" w:rsidRPr="00FE3687" w:rsidRDefault="00AF446B" w:rsidP="00AF446B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</w:rPr>
        <w:t xml:space="preserve">c) </w:t>
      </w:r>
      <w:r w:rsidR="00384E6F" w:rsidRPr="00FE3687">
        <w:rPr>
          <w:rFonts w:cstheme="minorHAnsi"/>
        </w:rPr>
        <w:t>C54</w:t>
      </w:r>
      <w:r w:rsidRPr="00FE3687">
        <w:rPr>
          <w:rFonts w:cstheme="minorHAnsi"/>
          <w:vertAlign w:val="subscript"/>
        </w:rPr>
        <w:t>(16)</w:t>
      </w:r>
      <w:r w:rsidR="00561D7F" w:rsidRPr="00FE3687">
        <w:rPr>
          <w:rFonts w:cstheme="minorHAnsi"/>
        </w:rPr>
        <w:t xml:space="preserve">  = 110001010100</w:t>
      </w:r>
      <w:r w:rsidR="00561D7F" w:rsidRPr="00FE3687">
        <w:rPr>
          <w:rFonts w:cstheme="minorHAnsi"/>
          <w:vertAlign w:val="subscript"/>
        </w:rPr>
        <w:t>(2)</w:t>
      </w:r>
    </w:p>
    <w:p w14:paraId="1D31DA09" w14:textId="6B086673" w:rsidR="00561D7F" w:rsidRPr="00FE3687" w:rsidRDefault="00561D7F" w:rsidP="00AF446B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  <w:noProof/>
        </w:rPr>
        <w:drawing>
          <wp:inline distT="0" distB="0" distL="0" distR="0" wp14:anchorId="3C4F3CA5" wp14:editId="2399E73F">
            <wp:extent cx="5362260" cy="850973"/>
            <wp:effectExtent l="133350" t="114300" r="143510" b="1587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9649" cy="8664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DF5349" w14:textId="2A691A78" w:rsidR="00AF446B" w:rsidRPr="00FE3687" w:rsidRDefault="00AF446B" w:rsidP="00AF446B">
      <w:pPr>
        <w:ind w:left="360"/>
        <w:rPr>
          <w:rFonts w:cstheme="minorHAnsi"/>
          <w:vertAlign w:val="subscript"/>
        </w:rPr>
      </w:pPr>
      <w:r w:rsidRPr="00FE3687">
        <w:rPr>
          <w:rFonts w:cstheme="minorHAnsi"/>
        </w:rPr>
        <w:lastRenderedPageBreak/>
        <w:t xml:space="preserve">d) </w:t>
      </w:r>
      <w:r w:rsidR="00384E6F" w:rsidRPr="00FE3687">
        <w:rPr>
          <w:rFonts w:cstheme="minorHAnsi"/>
        </w:rPr>
        <w:t>ABCDE</w:t>
      </w:r>
      <w:r w:rsidRPr="00FE3687">
        <w:rPr>
          <w:rFonts w:cstheme="minorHAnsi"/>
          <w:vertAlign w:val="subscript"/>
        </w:rPr>
        <w:t>(16)</w:t>
      </w:r>
      <w:r w:rsidR="0071160A" w:rsidRPr="00FE3687">
        <w:rPr>
          <w:rFonts w:cstheme="minorHAnsi"/>
        </w:rPr>
        <w:t xml:space="preserve"> = 10101011110011011110</w:t>
      </w:r>
      <w:r w:rsidR="0071160A" w:rsidRPr="00FE3687">
        <w:rPr>
          <w:rFonts w:cstheme="minorHAnsi"/>
          <w:vertAlign w:val="subscript"/>
        </w:rPr>
        <w:t>(2)</w:t>
      </w:r>
    </w:p>
    <w:p w14:paraId="3810DDC5" w14:textId="79D8DF0D" w:rsidR="0071160A" w:rsidRPr="00FE3687" w:rsidRDefault="0071160A" w:rsidP="00AF446B">
      <w:pPr>
        <w:ind w:left="360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0FF1E25F" wp14:editId="7A804BBB">
            <wp:extent cx="5509244" cy="935542"/>
            <wp:effectExtent l="133350" t="114300" r="149225" b="1504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56" cy="9732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48B092F" w14:textId="77777777" w:rsidR="00AF446B" w:rsidRPr="00FE3687" w:rsidRDefault="00AF446B" w:rsidP="00AF446B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десетична в шестнадесетична бройна система</w:t>
      </w:r>
    </w:p>
    <w:p w14:paraId="363B6336" w14:textId="5C66A662" w:rsidR="00AF446B" w:rsidRPr="00FE3687" w:rsidRDefault="00AF446B" w:rsidP="00AF446B">
      <w:pPr>
        <w:pStyle w:val="ac"/>
        <w:numPr>
          <w:ilvl w:val="0"/>
          <w:numId w:val="19"/>
        </w:numPr>
        <w:rPr>
          <w:rFonts w:cstheme="minorHAnsi"/>
          <w:lang w:val="bg-BG"/>
        </w:rPr>
      </w:pPr>
      <w:r w:rsidRPr="00FE3687">
        <w:rPr>
          <w:rFonts w:cstheme="minorHAnsi"/>
        </w:rPr>
        <w:t>4</w:t>
      </w:r>
      <w:r w:rsidR="00384E6F" w:rsidRPr="00FE3687">
        <w:rPr>
          <w:rFonts w:cstheme="minorHAnsi"/>
        </w:rPr>
        <w:t>9</w:t>
      </w:r>
      <w:r w:rsidRPr="00FE3687">
        <w:rPr>
          <w:rFonts w:cstheme="minorHAnsi"/>
          <w:vertAlign w:val="subscript"/>
          <w:lang w:val="bg-BG"/>
        </w:rPr>
        <w:t>(10)</w:t>
      </w:r>
      <w:r w:rsidR="00C06B5A" w:rsidRPr="00FE3687">
        <w:rPr>
          <w:rFonts w:cstheme="minorHAnsi"/>
        </w:rPr>
        <w:t xml:space="preserve"> = 31</w:t>
      </w:r>
      <w:r w:rsidR="00C06B5A" w:rsidRPr="00FE3687">
        <w:rPr>
          <w:rFonts w:cstheme="minorHAnsi"/>
          <w:vertAlign w:val="subscript"/>
        </w:rPr>
        <w:t>(16)</w:t>
      </w:r>
    </w:p>
    <w:p w14:paraId="0F16F540" w14:textId="2668F3E3" w:rsidR="00B9397D" w:rsidRPr="00FE3687" w:rsidRDefault="00C06B5A" w:rsidP="00B9397D">
      <w:pPr>
        <w:pStyle w:val="ac"/>
        <w:rPr>
          <w:rFonts w:cstheme="minorHAnsi"/>
          <w:b/>
          <w:bCs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4B1505BD" wp14:editId="031A5617">
            <wp:extent cx="3325508" cy="2151219"/>
            <wp:effectExtent l="114300" t="114300" r="141605" b="1543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59964" cy="21735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F99877" w14:textId="77777777" w:rsidR="00C06B5A" w:rsidRPr="00FE3687" w:rsidRDefault="00C06B5A" w:rsidP="00C06B5A">
      <w:pPr>
        <w:pStyle w:val="ac"/>
        <w:rPr>
          <w:rFonts w:cstheme="minorHAnsi"/>
          <w:b/>
          <w:bCs/>
          <w:lang w:val="bg-BG"/>
        </w:rPr>
      </w:pPr>
    </w:p>
    <w:p w14:paraId="1F59DCC5" w14:textId="6C292B03" w:rsidR="00AF446B" w:rsidRPr="00FE3687" w:rsidRDefault="00384E6F" w:rsidP="00AF446B">
      <w:pPr>
        <w:pStyle w:val="ac"/>
        <w:numPr>
          <w:ilvl w:val="0"/>
          <w:numId w:val="19"/>
        </w:numPr>
        <w:rPr>
          <w:rFonts w:cstheme="minorHAnsi"/>
          <w:lang w:val="bg-BG"/>
        </w:rPr>
      </w:pPr>
      <w:r w:rsidRPr="00FE3687">
        <w:rPr>
          <w:rFonts w:cstheme="minorHAnsi"/>
        </w:rPr>
        <w:t>2</w:t>
      </w:r>
      <w:r w:rsidR="00AF446B" w:rsidRPr="00FE3687">
        <w:rPr>
          <w:rFonts w:cstheme="minorHAnsi"/>
        </w:rPr>
        <w:t>47</w:t>
      </w:r>
      <w:r w:rsidR="00AF446B" w:rsidRPr="00FE3687">
        <w:rPr>
          <w:rFonts w:cstheme="minorHAnsi"/>
          <w:lang w:val="bg-BG"/>
        </w:rPr>
        <w:t>5</w:t>
      </w:r>
      <w:r w:rsidR="00AF446B" w:rsidRPr="00FE3687">
        <w:rPr>
          <w:rFonts w:cstheme="minorHAnsi"/>
          <w:vertAlign w:val="subscript"/>
          <w:lang w:val="bg-BG"/>
        </w:rPr>
        <w:t>(10)</w:t>
      </w:r>
      <w:r w:rsidR="00C06B5A" w:rsidRPr="00FE3687">
        <w:rPr>
          <w:rFonts w:cstheme="minorHAnsi"/>
        </w:rPr>
        <w:t xml:space="preserve"> = 9AB</w:t>
      </w:r>
      <w:r w:rsidR="00C06B5A" w:rsidRPr="00FE3687">
        <w:rPr>
          <w:rFonts w:cstheme="minorHAnsi"/>
          <w:vertAlign w:val="subscript"/>
        </w:rPr>
        <w:t>(16)</w:t>
      </w:r>
    </w:p>
    <w:p w14:paraId="76896680" w14:textId="23610AA2" w:rsidR="00C06B5A" w:rsidRPr="00FE3687" w:rsidRDefault="00C06B5A" w:rsidP="00C06B5A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339B7E66" wp14:editId="51CB93B0">
            <wp:extent cx="4370182" cy="2145933"/>
            <wp:effectExtent l="133350" t="114300" r="106680" b="1403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6509" cy="2153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E1A10C" w14:textId="56EC2C0A" w:rsidR="00B9397D" w:rsidRPr="00FE3687" w:rsidRDefault="00B9397D" w:rsidP="00C06B5A">
      <w:pPr>
        <w:pStyle w:val="ac"/>
        <w:rPr>
          <w:rFonts w:cstheme="minorHAnsi"/>
          <w:lang w:val="bg-BG"/>
        </w:rPr>
      </w:pPr>
    </w:p>
    <w:p w14:paraId="3D625DF0" w14:textId="77777777" w:rsidR="00B9397D" w:rsidRPr="00FE3687" w:rsidRDefault="00B9397D" w:rsidP="00C06B5A">
      <w:pPr>
        <w:pStyle w:val="ac"/>
        <w:rPr>
          <w:rFonts w:cstheme="minorHAnsi"/>
          <w:lang w:val="bg-BG"/>
        </w:rPr>
      </w:pPr>
    </w:p>
    <w:p w14:paraId="55773659" w14:textId="18AAC058" w:rsidR="00AF446B" w:rsidRPr="00FE3687" w:rsidRDefault="00AF446B" w:rsidP="00AF446B">
      <w:pPr>
        <w:pStyle w:val="ac"/>
        <w:numPr>
          <w:ilvl w:val="0"/>
          <w:numId w:val="19"/>
        </w:numPr>
        <w:rPr>
          <w:rFonts w:cstheme="minorHAnsi"/>
        </w:rPr>
      </w:pPr>
      <w:r w:rsidRPr="00FE3687">
        <w:rPr>
          <w:rFonts w:cstheme="minorHAnsi"/>
        </w:rPr>
        <w:t>6</w:t>
      </w:r>
      <w:r w:rsidR="00384E6F" w:rsidRPr="00FE3687">
        <w:rPr>
          <w:rFonts w:cstheme="minorHAnsi"/>
        </w:rPr>
        <w:t>123</w:t>
      </w:r>
      <w:r w:rsidRPr="00FE3687">
        <w:rPr>
          <w:rFonts w:cstheme="minorHAnsi"/>
          <w:vertAlign w:val="subscript"/>
          <w:lang w:val="bg-BG"/>
        </w:rPr>
        <w:t>(10)</w:t>
      </w:r>
      <w:r w:rsidR="00C06B5A" w:rsidRPr="00FE3687">
        <w:rPr>
          <w:rFonts w:cstheme="minorHAnsi"/>
        </w:rPr>
        <w:t xml:space="preserve"> = 17EB</w:t>
      </w:r>
      <w:r w:rsidR="00C06B5A" w:rsidRPr="00FE3687">
        <w:rPr>
          <w:rFonts w:cstheme="minorHAnsi"/>
          <w:vertAlign w:val="subscript"/>
        </w:rPr>
        <w:t>(16)</w:t>
      </w:r>
    </w:p>
    <w:p w14:paraId="69A1BBF2" w14:textId="38BB56E3" w:rsidR="00C06B5A" w:rsidRPr="00FE3687" w:rsidRDefault="00C06B5A" w:rsidP="00C06B5A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06011E7B" wp14:editId="7AEF0BBD">
            <wp:extent cx="4361621" cy="2264197"/>
            <wp:effectExtent l="133350" t="114300" r="134620" b="136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5504" cy="22869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6CEACB" w14:textId="4357DFD2" w:rsidR="00AF446B" w:rsidRPr="00FE3687" w:rsidRDefault="00AF446B" w:rsidP="00AF446B">
      <w:pPr>
        <w:pStyle w:val="ac"/>
        <w:numPr>
          <w:ilvl w:val="0"/>
          <w:numId w:val="19"/>
        </w:numPr>
        <w:rPr>
          <w:rFonts w:cstheme="minorHAnsi"/>
        </w:rPr>
      </w:pPr>
      <w:r w:rsidRPr="00FE3687">
        <w:rPr>
          <w:rFonts w:cstheme="minorHAnsi"/>
        </w:rPr>
        <w:t>3</w:t>
      </w:r>
      <w:r w:rsidR="00384E6F" w:rsidRPr="00FE3687">
        <w:rPr>
          <w:rFonts w:cstheme="minorHAnsi"/>
        </w:rPr>
        <w:t>189</w:t>
      </w:r>
      <w:r w:rsidRPr="00FE3687">
        <w:rPr>
          <w:rFonts w:cstheme="minorHAnsi"/>
          <w:vertAlign w:val="subscript"/>
          <w:lang w:val="bg-BG"/>
        </w:rPr>
        <w:t>(10)</w:t>
      </w:r>
      <w:r w:rsidR="00C06B5A" w:rsidRPr="00FE3687">
        <w:rPr>
          <w:rFonts w:cstheme="minorHAnsi"/>
        </w:rPr>
        <w:t xml:space="preserve"> = C75</w:t>
      </w:r>
      <w:r w:rsidR="00C06B5A" w:rsidRPr="00FE3687">
        <w:rPr>
          <w:rFonts w:cstheme="minorHAnsi"/>
          <w:vertAlign w:val="subscript"/>
        </w:rPr>
        <w:t>(16)</w:t>
      </w:r>
    </w:p>
    <w:p w14:paraId="4F569576" w14:textId="76595EE4" w:rsidR="006E71B6" w:rsidRPr="00FE3687" w:rsidRDefault="00C06B5A" w:rsidP="00B9397D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3A294D86" wp14:editId="3CC498D0">
            <wp:extent cx="4497733" cy="2172360"/>
            <wp:effectExtent l="76200" t="76200" r="93345" b="1136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37008" cy="21913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49037C" w14:textId="77777777" w:rsidR="006E71B6" w:rsidRPr="00FE3687" w:rsidRDefault="006E71B6" w:rsidP="00C06B5A">
      <w:pPr>
        <w:pStyle w:val="ac"/>
        <w:rPr>
          <w:rFonts w:cstheme="minorHAnsi"/>
        </w:rPr>
      </w:pPr>
    </w:p>
    <w:p w14:paraId="7686DCA9" w14:textId="37CC75FC" w:rsidR="006E71B6" w:rsidRPr="00FE3687" w:rsidRDefault="00AF446B" w:rsidP="006E71B6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Преобразуване от двоична в шестнадесетична бройна система</w:t>
      </w:r>
    </w:p>
    <w:p w14:paraId="00834FEC" w14:textId="0A9E31F4" w:rsidR="00AF446B" w:rsidRPr="00FE3687" w:rsidRDefault="00AF446B" w:rsidP="00AF446B">
      <w:pPr>
        <w:pStyle w:val="ac"/>
        <w:numPr>
          <w:ilvl w:val="0"/>
          <w:numId w:val="20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</w:t>
      </w:r>
      <w:r w:rsidRPr="00FE3687">
        <w:rPr>
          <w:rFonts w:cstheme="minorHAnsi"/>
        </w:rPr>
        <w:t>1</w:t>
      </w:r>
      <w:r w:rsidRPr="00FE3687">
        <w:rPr>
          <w:rFonts w:cstheme="minorHAnsi"/>
          <w:lang w:val="bg-BG"/>
        </w:rPr>
        <w:t>10101</w:t>
      </w:r>
      <w:r w:rsidR="00384E6F" w:rsidRPr="00FE3687">
        <w:rPr>
          <w:rFonts w:cstheme="minorHAnsi"/>
          <w:lang w:val="bg-BG"/>
        </w:rPr>
        <w:t>111111</w:t>
      </w:r>
      <w:r w:rsidR="00384E6F" w:rsidRPr="00FE3687">
        <w:rPr>
          <w:rFonts w:cstheme="minorHAnsi"/>
          <w:vertAlign w:val="subscript"/>
          <w:lang w:val="bg-BG"/>
        </w:rPr>
        <w:t xml:space="preserve"> </w:t>
      </w:r>
      <w:r w:rsidRPr="00FE3687">
        <w:rPr>
          <w:rFonts w:cstheme="minorHAnsi"/>
          <w:vertAlign w:val="subscript"/>
          <w:lang w:val="bg-BG"/>
        </w:rPr>
        <w:t>(2)</w:t>
      </w:r>
      <w:r w:rsidR="0058474B" w:rsidRPr="00FE3687">
        <w:rPr>
          <w:rFonts w:cstheme="minorHAnsi"/>
        </w:rPr>
        <w:t xml:space="preserve"> = 1D7F</w:t>
      </w:r>
      <w:r w:rsidR="0058474B" w:rsidRPr="00FE3687">
        <w:rPr>
          <w:rFonts w:cstheme="minorHAnsi"/>
          <w:vertAlign w:val="subscript"/>
        </w:rPr>
        <w:t>(16)</w:t>
      </w:r>
    </w:p>
    <w:p w14:paraId="02F891D5" w14:textId="57C2B1DD" w:rsidR="0058474B" w:rsidRPr="00FE3687" w:rsidRDefault="0058474B" w:rsidP="006E71B6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330319F0" wp14:editId="00097314">
            <wp:extent cx="5316444" cy="1030682"/>
            <wp:effectExtent l="114300" t="76200" r="113030" b="131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69695" cy="10603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9DB393" w14:textId="0944A039" w:rsidR="00AF446B" w:rsidRPr="00FE3687" w:rsidRDefault="00AF446B" w:rsidP="00AF446B">
      <w:pPr>
        <w:pStyle w:val="ac"/>
        <w:numPr>
          <w:ilvl w:val="0"/>
          <w:numId w:val="20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</w:t>
      </w:r>
      <w:r w:rsidRPr="00FE3687">
        <w:rPr>
          <w:rFonts w:cstheme="minorHAnsi"/>
        </w:rPr>
        <w:t>0</w:t>
      </w:r>
      <w:r w:rsidRPr="00FE3687">
        <w:rPr>
          <w:rFonts w:cstheme="minorHAnsi"/>
          <w:lang w:val="bg-BG"/>
        </w:rPr>
        <w:t>11</w:t>
      </w:r>
      <w:r w:rsidRPr="00FE3687">
        <w:rPr>
          <w:rFonts w:cstheme="minorHAnsi"/>
        </w:rPr>
        <w:t>0</w:t>
      </w:r>
      <w:r w:rsidR="00384E6F" w:rsidRPr="00FE3687">
        <w:rPr>
          <w:rFonts w:cstheme="minorHAnsi"/>
          <w:lang w:val="bg-BG"/>
        </w:rPr>
        <w:t>100000</w:t>
      </w:r>
      <w:r w:rsidR="00384E6F" w:rsidRPr="00FE3687">
        <w:rPr>
          <w:rFonts w:cstheme="minorHAnsi"/>
          <w:vertAlign w:val="subscript"/>
          <w:lang w:val="bg-BG"/>
        </w:rPr>
        <w:t xml:space="preserve"> </w:t>
      </w:r>
      <w:r w:rsidRPr="00FE3687">
        <w:rPr>
          <w:rFonts w:cstheme="minorHAnsi"/>
          <w:vertAlign w:val="subscript"/>
          <w:lang w:val="bg-BG"/>
        </w:rPr>
        <w:t>(2)</w:t>
      </w:r>
      <w:r w:rsidR="0058474B" w:rsidRPr="00FE3687">
        <w:rPr>
          <w:rFonts w:cstheme="minorHAnsi"/>
        </w:rPr>
        <w:t xml:space="preserve"> = 5A0</w:t>
      </w:r>
      <w:r w:rsidR="0058474B" w:rsidRPr="00FE3687">
        <w:rPr>
          <w:rFonts w:cstheme="minorHAnsi"/>
          <w:vertAlign w:val="subscript"/>
        </w:rPr>
        <w:t>(16)</w:t>
      </w:r>
    </w:p>
    <w:p w14:paraId="28C37184" w14:textId="5D9A53A7" w:rsidR="0058474B" w:rsidRPr="00FE3687" w:rsidRDefault="0058474B" w:rsidP="0058474B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59217544" wp14:editId="1F6A351E">
            <wp:extent cx="5253836" cy="1020055"/>
            <wp:effectExtent l="133350" t="114300" r="137795" b="142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94010" cy="10278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880D35" w14:textId="726F4E11" w:rsidR="00B9397D" w:rsidRPr="00FE3687" w:rsidRDefault="00B9397D" w:rsidP="0058474B">
      <w:pPr>
        <w:pStyle w:val="ac"/>
        <w:rPr>
          <w:rFonts w:cstheme="minorHAnsi"/>
          <w:lang w:val="bg-BG"/>
        </w:rPr>
      </w:pPr>
    </w:p>
    <w:p w14:paraId="3312DBA3" w14:textId="77777777" w:rsidR="00B9397D" w:rsidRPr="00FE3687" w:rsidRDefault="00B9397D" w:rsidP="0058474B">
      <w:pPr>
        <w:pStyle w:val="ac"/>
        <w:rPr>
          <w:rFonts w:cstheme="minorHAnsi"/>
          <w:lang w:val="bg-BG"/>
        </w:rPr>
      </w:pPr>
    </w:p>
    <w:p w14:paraId="64FEFA00" w14:textId="4212061A" w:rsidR="00AF446B" w:rsidRPr="00FE3687" w:rsidRDefault="00AF446B" w:rsidP="00AF446B">
      <w:pPr>
        <w:pStyle w:val="ac"/>
        <w:numPr>
          <w:ilvl w:val="0"/>
          <w:numId w:val="20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01011</w:t>
      </w:r>
      <w:r w:rsidRPr="00FE3687">
        <w:rPr>
          <w:rFonts w:cstheme="minorHAnsi"/>
        </w:rPr>
        <w:t>0</w:t>
      </w:r>
      <w:r w:rsidRPr="00FE3687">
        <w:rPr>
          <w:rFonts w:cstheme="minorHAnsi"/>
          <w:lang w:val="bg-BG"/>
        </w:rPr>
        <w:t>1</w:t>
      </w:r>
      <w:r w:rsidR="00384E6F" w:rsidRPr="00FE3687">
        <w:rPr>
          <w:rFonts w:cstheme="minorHAnsi"/>
          <w:lang w:val="bg-BG"/>
        </w:rPr>
        <w:t>101010101011</w:t>
      </w:r>
      <w:r w:rsidR="00384E6F" w:rsidRPr="00FE3687">
        <w:rPr>
          <w:rFonts w:cstheme="minorHAnsi"/>
          <w:vertAlign w:val="subscript"/>
          <w:lang w:val="bg-BG"/>
        </w:rPr>
        <w:t xml:space="preserve"> </w:t>
      </w:r>
      <w:r w:rsidRPr="00FE3687">
        <w:rPr>
          <w:rFonts w:cstheme="minorHAnsi"/>
          <w:vertAlign w:val="subscript"/>
          <w:lang w:val="bg-BG"/>
        </w:rPr>
        <w:t>(2)</w:t>
      </w:r>
      <w:r w:rsidR="0058474B" w:rsidRPr="00FE3687">
        <w:rPr>
          <w:rFonts w:cstheme="minorHAnsi"/>
        </w:rPr>
        <w:t xml:space="preserve"> = ADAAB</w:t>
      </w:r>
      <w:r w:rsidR="0058474B" w:rsidRPr="00FE3687">
        <w:rPr>
          <w:rFonts w:cstheme="minorHAnsi"/>
          <w:vertAlign w:val="subscript"/>
        </w:rPr>
        <w:t>(16)</w:t>
      </w:r>
    </w:p>
    <w:p w14:paraId="4880D84E" w14:textId="5370E434" w:rsidR="0058474B" w:rsidRPr="00FE3687" w:rsidRDefault="0058474B" w:rsidP="0058474B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2CEF8F36" wp14:editId="5D2A6B29">
            <wp:extent cx="5273767" cy="764152"/>
            <wp:effectExtent l="133350" t="114300" r="136525" b="1695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73208" cy="77856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C9B103" w14:textId="271D5A06" w:rsidR="00AF446B" w:rsidRPr="00FE3687" w:rsidRDefault="00AF446B" w:rsidP="00AF446B">
      <w:pPr>
        <w:pStyle w:val="ac"/>
        <w:numPr>
          <w:ilvl w:val="0"/>
          <w:numId w:val="20"/>
        </w:numPr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10111010</w:t>
      </w:r>
      <w:r w:rsidRPr="00FE3687">
        <w:rPr>
          <w:rFonts w:cstheme="minorHAnsi"/>
          <w:vertAlign w:val="subscript"/>
          <w:lang w:val="bg-BG"/>
        </w:rPr>
        <w:t>(2)</w:t>
      </w:r>
      <w:r w:rsidR="0058474B" w:rsidRPr="00FE3687">
        <w:rPr>
          <w:rFonts w:cstheme="minorHAnsi"/>
        </w:rPr>
        <w:t xml:space="preserve"> = </w:t>
      </w:r>
      <w:r w:rsidR="00885993" w:rsidRPr="00FE3687">
        <w:rPr>
          <w:rFonts w:cstheme="minorHAnsi"/>
        </w:rPr>
        <w:t>BA</w:t>
      </w:r>
      <w:r w:rsidR="0058474B" w:rsidRPr="00FE3687">
        <w:rPr>
          <w:rFonts w:cstheme="minorHAnsi"/>
          <w:vertAlign w:val="subscript"/>
        </w:rPr>
        <w:t>(16)</w:t>
      </w:r>
    </w:p>
    <w:p w14:paraId="2CE333EA" w14:textId="6C1F6876" w:rsidR="00B92B4D" w:rsidRPr="00FE3687" w:rsidRDefault="0058474B" w:rsidP="00B9397D">
      <w:pPr>
        <w:pStyle w:val="ac"/>
        <w:rPr>
          <w:rFonts w:cstheme="minorHAnsi"/>
          <w:lang w:val="bg-BG"/>
        </w:rPr>
      </w:pPr>
      <w:r w:rsidRPr="00FE3687">
        <w:rPr>
          <w:rFonts w:cstheme="minorHAnsi"/>
          <w:noProof/>
        </w:rPr>
        <w:drawing>
          <wp:inline distT="0" distB="0" distL="0" distR="0" wp14:anchorId="5171D3AD" wp14:editId="0B4630F0">
            <wp:extent cx="5263196" cy="1427898"/>
            <wp:effectExtent l="95250" t="76200" r="109220" b="134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4521" cy="146352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C7DED0" w14:textId="77777777" w:rsidR="00B92B4D" w:rsidRPr="00FE3687" w:rsidRDefault="00B92B4D" w:rsidP="0058474B">
      <w:pPr>
        <w:pStyle w:val="ac"/>
        <w:rPr>
          <w:rFonts w:cstheme="minorHAnsi"/>
          <w:lang w:val="bg-BG"/>
        </w:rPr>
      </w:pPr>
    </w:p>
    <w:p w14:paraId="68987FDA" w14:textId="54F3D35C" w:rsidR="00AF446B" w:rsidRPr="00FE3687" w:rsidRDefault="00AF446B" w:rsidP="00AF446B">
      <w:pPr>
        <w:pStyle w:val="2"/>
        <w:rPr>
          <w:rFonts w:cstheme="minorHAnsi"/>
          <w:lang w:val="bg-BG"/>
        </w:rPr>
      </w:pPr>
      <w:bookmarkStart w:id="0" w:name="_Hlk72061087"/>
      <w:r w:rsidRPr="00FE3687">
        <w:rPr>
          <w:rFonts w:cstheme="minorHAnsi"/>
          <w:lang w:val="bg-BG"/>
        </w:rPr>
        <w:t>Координатна система</w:t>
      </w:r>
    </w:p>
    <w:p w14:paraId="29006529" w14:textId="526470FC" w:rsidR="003C0DD3" w:rsidRPr="00FE3687" w:rsidRDefault="00C77633" w:rsidP="003C0DD3">
      <w:pPr>
        <w:pStyle w:val="ac"/>
        <w:numPr>
          <w:ilvl w:val="0"/>
          <w:numId w:val="22"/>
        </w:numPr>
        <w:rPr>
          <w:rFonts w:cstheme="minorHAnsi"/>
        </w:rPr>
      </w:pPr>
      <w:r w:rsidRPr="00FE3687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Чертеж:</w:t>
      </w:r>
    </w:p>
    <w:p w14:paraId="6EF01A4E" w14:textId="6CA52A9F" w:rsidR="00B9397D" w:rsidRPr="00FE3687" w:rsidRDefault="00B92B4D" w:rsidP="00125F7F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6B86F6AF" wp14:editId="25DC25AA">
            <wp:extent cx="3055047" cy="3021401"/>
            <wp:effectExtent l="133350" t="114300" r="126365" b="1600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65392" cy="303163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F851083" w14:textId="099DB1CB" w:rsidR="00C77633" w:rsidRPr="00FE3687" w:rsidRDefault="00C77633" w:rsidP="00C77633">
      <w:pPr>
        <w:pStyle w:val="ac"/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</w:pPr>
      <w:r w:rsidRPr="00FE3687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Решение:</w:t>
      </w:r>
    </w:p>
    <w:p w14:paraId="30E37F0D" w14:textId="2185CB04" w:rsidR="0070715C" w:rsidRPr="00FE3687" w:rsidRDefault="00B92B4D" w:rsidP="00B9397D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45458548" wp14:editId="765B6EB1">
            <wp:extent cx="4900719" cy="3594174"/>
            <wp:effectExtent l="114300" t="76200" r="109855" b="1206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15116" cy="360473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8BAAB0E" w14:textId="77777777" w:rsidR="0070715C" w:rsidRPr="00FE3687" w:rsidRDefault="0070715C" w:rsidP="00C77633">
      <w:pPr>
        <w:pStyle w:val="ac"/>
        <w:rPr>
          <w:rFonts w:cstheme="minorHAnsi"/>
        </w:rPr>
      </w:pPr>
    </w:p>
    <w:p w14:paraId="6FE2015F" w14:textId="3AA5E8E1" w:rsidR="00C77633" w:rsidRPr="00FE3687" w:rsidRDefault="00C77633" w:rsidP="00C77633">
      <w:pPr>
        <w:pStyle w:val="ac"/>
        <w:numPr>
          <w:ilvl w:val="0"/>
          <w:numId w:val="22"/>
        </w:numPr>
        <w:rPr>
          <w:rFonts w:cstheme="minorHAnsi"/>
        </w:rPr>
      </w:pPr>
      <w:bookmarkStart w:id="1" w:name="_Hlk72061877"/>
      <w:bookmarkEnd w:id="0"/>
      <w:r w:rsidRPr="00FE3687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Чертеж:</w:t>
      </w:r>
    </w:p>
    <w:p w14:paraId="488633CB" w14:textId="5E37E8AC" w:rsidR="00B9397D" w:rsidRPr="00FE3687" w:rsidRDefault="0070715C" w:rsidP="00125F7F">
      <w:pPr>
        <w:pStyle w:val="ac"/>
        <w:rPr>
          <w:rFonts w:cstheme="minorHAnsi"/>
          <w:b/>
          <w:bCs/>
        </w:rPr>
      </w:pPr>
      <w:r w:rsidRPr="00FE3687">
        <w:rPr>
          <w:rFonts w:cstheme="minorHAnsi"/>
          <w:noProof/>
        </w:rPr>
        <w:drawing>
          <wp:inline distT="0" distB="0" distL="0" distR="0" wp14:anchorId="3F60580D" wp14:editId="353C0083">
            <wp:extent cx="4791075" cy="3333750"/>
            <wp:effectExtent l="133350" t="114300" r="123825" b="1714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333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C5B9957" w14:textId="6831BAD2" w:rsidR="00C77633" w:rsidRPr="00FE3687" w:rsidRDefault="00C77633" w:rsidP="00C77633">
      <w:pPr>
        <w:pStyle w:val="ac"/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</w:pPr>
      <w:r w:rsidRPr="00FE3687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Решение:</w:t>
      </w:r>
    </w:p>
    <w:p w14:paraId="56D8E866" w14:textId="7E69AC59" w:rsidR="0070715C" w:rsidRPr="00FE3687" w:rsidRDefault="0070715C" w:rsidP="00C77633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3705BE28" wp14:editId="5D7ED805">
            <wp:extent cx="5019055" cy="3241343"/>
            <wp:effectExtent l="114300" t="114300" r="143510" b="149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49180" cy="326079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4E16011" w14:textId="72ED7DEF" w:rsidR="0056655A" w:rsidRPr="00FE3687" w:rsidRDefault="00A95C3C" w:rsidP="00A95C3C">
      <w:pPr>
        <w:pStyle w:val="2"/>
        <w:rPr>
          <w:rFonts w:cstheme="minorHAnsi"/>
          <w:lang w:val="bg-BG"/>
        </w:rPr>
      </w:pPr>
      <w:r w:rsidRPr="00FE3687">
        <w:rPr>
          <w:rFonts w:cstheme="minorHAnsi"/>
          <w:lang w:val="bg-BG"/>
        </w:rPr>
        <w:t>Квадратно уравнение</w:t>
      </w:r>
      <w:bookmarkEnd w:id="1"/>
    </w:p>
    <w:p w14:paraId="65FA957D" w14:textId="76088749" w:rsidR="00A95C3C" w:rsidRPr="00FE3687" w:rsidRDefault="00A95C3C" w:rsidP="00A95C3C">
      <w:pPr>
        <w:pStyle w:val="ac"/>
        <w:numPr>
          <w:ilvl w:val="0"/>
          <w:numId w:val="21"/>
        </w:numPr>
        <w:rPr>
          <w:rFonts w:cstheme="minorHAnsi"/>
        </w:rPr>
      </w:pPr>
      <w:r w:rsidRPr="00FE3687">
        <w:rPr>
          <w:rFonts w:cstheme="minorHAnsi"/>
        </w:rPr>
        <w:t>x</w:t>
      </w:r>
      <w:r w:rsidRPr="00FE3687">
        <w:rPr>
          <w:rFonts w:cstheme="minorHAnsi"/>
          <w:vertAlign w:val="superscript"/>
        </w:rPr>
        <w:t>2</w:t>
      </w:r>
      <w:r w:rsidRPr="00FE3687">
        <w:rPr>
          <w:rFonts w:cstheme="minorHAnsi"/>
        </w:rPr>
        <w:t xml:space="preserve"> + 3x – 28 = 0 </w:t>
      </w:r>
    </w:p>
    <w:p w14:paraId="403AF055" w14:textId="393B70DF" w:rsidR="009A6A40" w:rsidRPr="00FE3687" w:rsidRDefault="009A6A40" w:rsidP="009A6A40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3865ED22" wp14:editId="5F45CCA1">
            <wp:extent cx="3311980" cy="3600616"/>
            <wp:effectExtent l="152400" t="152400" r="365125" b="3619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51899" cy="3644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45C070" w14:textId="0F942004" w:rsidR="00A95C3C" w:rsidRPr="00FE3687" w:rsidRDefault="00A95C3C" w:rsidP="00A95C3C">
      <w:pPr>
        <w:pStyle w:val="ac"/>
        <w:numPr>
          <w:ilvl w:val="0"/>
          <w:numId w:val="21"/>
        </w:numPr>
        <w:rPr>
          <w:rFonts w:cstheme="minorHAnsi"/>
        </w:rPr>
      </w:pPr>
      <w:r w:rsidRPr="00FE3687">
        <w:rPr>
          <w:rFonts w:cstheme="minorHAnsi"/>
        </w:rPr>
        <w:t>(x – 2)</w:t>
      </w:r>
      <w:r w:rsidRPr="00FE3687">
        <w:rPr>
          <w:rFonts w:cstheme="minorHAnsi"/>
          <w:vertAlign w:val="superscript"/>
        </w:rPr>
        <w:t>2</w:t>
      </w:r>
      <w:r w:rsidRPr="00FE3687">
        <w:rPr>
          <w:rFonts w:cstheme="minorHAnsi"/>
        </w:rPr>
        <w:t xml:space="preserve"> – 9 = 0 </w:t>
      </w:r>
    </w:p>
    <w:p w14:paraId="409CF432" w14:textId="5FBA1F34" w:rsidR="009A6A40" w:rsidRPr="00FE3687" w:rsidRDefault="009A6A40" w:rsidP="009A6A40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024BF36C" wp14:editId="2D3E0AF6">
            <wp:extent cx="3322320" cy="4437612"/>
            <wp:effectExtent l="152400" t="152400" r="354330" b="3632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53733" cy="4479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F47555" w14:textId="13C8211F" w:rsidR="00A95C3C" w:rsidRPr="00FE3687" w:rsidRDefault="00A95C3C" w:rsidP="00A95C3C">
      <w:pPr>
        <w:pStyle w:val="ac"/>
        <w:numPr>
          <w:ilvl w:val="0"/>
          <w:numId w:val="21"/>
        </w:numPr>
        <w:rPr>
          <w:rFonts w:cstheme="minorHAnsi"/>
        </w:rPr>
      </w:pPr>
      <w:r w:rsidRPr="00FE3687">
        <w:rPr>
          <w:rFonts w:cstheme="minorHAnsi"/>
        </w:rPr>
        <w:t>x</w:t>
      </w:r>
      <w:r w:rsidRPr="00FE3687">
        <w:rPr>
          <w:rFonts w:cstheme="minorHAnsi"/>
          <w:vertAlign w:val="superscript"/>
        </w:rPr>
        <w:t>2</w:t>
      </w:r>
      <w:r w:rsidRPr="00FE3687">
        <w:rPr>
          <w:rFonts w:cstheme="minorHAnsi"/>
        </w:rPr>
        <w:t xml:space="preserve"> + 4x + 4 = 0 </w:t>
      </w:r>
    </w:p>
    <w:p w14:paraId="7FAB5390" w14:textId="7AFE56FC" w:rsidR="009A6A40" w:rsidRPr="00FE3687" w:rsidRDefault="009A6A40" w:rsidP="009A6A40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0A5BFD2F" wp14:editId="52CE36C7">
            <wp:extent cx="3321507" cy="2741875"/>
            <wp:effectExtent l="152400" t="152400" r="355600" b="3638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67752" cy="2780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62641" w14:textId="34C98500" w:rsidR="00A95C3C" w:rsidRPr="00FE3687" w:rsidRDefault="00A95C3C" w:rsidP="00A95C3C">
      <w:pPr>
        <w:pStyle w:val="ac"/>
        <w:numPr>
          <w:ilvl w:val="0"/>
          <w:numId w:val="21"/>
        </w:numPr>
        <w:rPr>
          <w:rFonts w:cstheme="minorHAnsi"/>
        </w:rPr>
      </w:pPr>
      <w:r w:rsidRPr="00FE3687">
        <w:rPr>
          <w:rFonts w:cstheme="minorHAnsi"/>
        </w:rPr>
        <w:t>3x</w:t>
      </w:r>
      <w:r w:rsidRPr="00FE3687">
        <w:rPr>
          <w:rFonts w:cstheme="minorHAnsi"/>
          <w:vertAlign w:val="superscript"/>
        </w:rPr>
        <w:t>2</w:t>
      </w:r>
      <w:r w:rsidRPr="00FE3687">
        <w:rPr>
          <w:rFonts w:cstheme="minorHAnsi"/>
        </w:rPr>
        <w:t xml:space="preserve"> + 4x + 5 = 0 </w:t>
      </w:r>
    </w:p>
    <w:p w14:paraId="32001855" w14:textId="3879A0F4" w:rsidR="00FF46BE" w:rsidRPr="00FE3687" w:rsidRDefault="00FF46BE" w:rsidP="00FF46BE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lastRenderedPageBreak/>
        <w:drawing>
          <wp:inline distT="0" distB="0" distL="0" distR="0" wp14:anchorId="2D208563" wp14:editId="4D254950">
            <wp:extent cx="3292041" cy="1684351"/>
            <wp:effectExtent l="152400" t="152400" r="365760" b="35433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50828" cy="17144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666E" w14:textId="2A7A71EF" w:rsidR="00A95C3C" w:rsidRPr="00FE3687" w:rsidRDefault="00A95C3C" w:rsidP="00A95C3C">
      <w:pPr>
        <w:pStyle w:val="ac"/>
        <w:numPr>
          <w:ilvl w:val="0"/>
          <w:numId w:val="21"/>
        </w:numPr>
        <w:rPr>
          <w:rFonts w:cstheme="minorHAnsi"/>
        </w:rPr>
      </w:pPr>
      <w:r w:rsidRPr="00FE3687">
        <w:rPr>
          <w:rFonts w:cstheme="minorHAnsi"/>
          <w:lang w:val="bg-BG"/>
        </w:rPr>
        <w:t>2</w:t>
      </w:r>
      <w:r w:rsidRPr="00FE3687">
        <w:rPr>
          <w:rFonts w:cstheme="minorHAnsi"/>
        </w:rPr>
        <w:t>x</w:t>
      </w:r>
      <w:r w:rsidRPr="00FE3687">
        <w:rPr>
          <w:rFonts w:cstheme="minorHAnsi"/>
          <w:vertAlign w:val="superscript"/>
          <w:lang w:val="bg-BG"/>
        </w:rPr>
        <w:t>4</w:t>
      </w:r>
      <w:r w:rsidRPr="00FE3687">
        <w:rPr>
          <w:rFonts w:cstheme="minorHAnsi"/>
        </w:rPr>
        <w:t xml:space="preserve"> + </w:t>
      </w:r>
      <w:r w:rsidRPr="00FE3687">
        <w:rPr>
          <w:rFonts w:cstheme="minorHAnsi"/>
          <w:lang w:val="bg-BG"/>
        </w:rPr>
        <w:t>3</w:t>
      </w:r>
      <w:r w:rsidRPr="00FE3687">
        <w:rPr>
          <w:rFonts w:cstheme="minorHAnsi"/>
        </w:rPr>
        <w:t>x</w:t>
      </w:r>
      <w:r w:rsidRPr="00FE3687">
        <w:rPr>
          <w:rFonts w:cstheme="minorHAnsi"/>
          <w:vertAlign w:val="superscript"/>
          <w:lang w:val="bg-BG"/>
        </w:rPr>
        <w:t>2</w:t>
      </w:r>
      <w:r w:rsidRPr="00FE3687">
        <w:rPr>
          <w:rFonts w:cstheme="minorHAnsi"/>
        </w:rPr>
        <w:t xml:space="preserve"> </w:t>
      </w:r>
      <w:r w:rsidRPr="00FE3687">
        <w:rPr>
          <w:rFonts w:cstheme="minorHAnsi"/>
          <w:lang w:val="bg-BG"/>
        </w:rPr>
        <w:t>- 5</w:t>
      </w:r>
      <w:r w:rsidRPr="00FE3687">
        <w:rPr>
          <w:rFonts w:cstheme="minorHAnsi"/>
        </w:rPr>
        <w:t xml:space="preserve"> = </w:t>
      </w:r>
      <w:r w:rsidRPr="00FE3687">
        <w:rPr>
          <w:rFonts w:cstheme="minorHAnsi"/>
          <w:lang w:val="bg-BG"/>
        </w:rPr>
        <w:t>0</w:t>
      </w:r>
    </w:p>
    <w:p w14:paraId="592EBD29" w14:textId="30C41974" w:rsidR="00640502" w:rsidRPr="00FE3687" w:rsidRDefault="00FF46BE" w:rsidP="00FF46BE">
      <w:pPr>
        <w:pStyle w:val="ac"/>
        <w:rPr>
          <w:rFonts w:cstheme="minorHAnsi"/>
        </w:rPr>
      </w:pPr>
      <w:r w:rsidRPr="00FE3687">
        <w:rPr>
          <w:rFonts w:cstheme="minorHAnsi"/>
          <w:noProof/>
        </w:rPr>
        <w:drawing>
          <wp:inline distT="0" distB="0" distL="0" distR="0" wp14:anchorId="252F7964" wp14:editId="5A419FB5">
            <wp:extent cx="4093597" cy="5826976"/>
            <wp:effectExtent l="152400" t="152400" r="364490" b="3644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89562" cy="59635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40502" w:rsidRPr="00FE3687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61A9F" w14:textId="77777777" w:rsidR="00D8012F" w:rsidRDefault="00D8012F" w:rsidP="008068A2">
      <w:pPr>
        <w:spacing w:after="0" w:line="240" w:lineRule="auto"/>
      </w:pPr>
      <w:r>
        <w:separator/>
      </w:r>
    </w:p>
  </w:endnote>
  <w:endnote w:type="continuationSeparator" w:id="0">
    <w:p w14:paraId="06470978" w14:textId="77777777" w:rsidR="00D8012F" w:rsidRDefault="00D801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D5878F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862C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D5878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862C5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1D2804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703B5" w14:textId="77777777" w:rsidR="00D8012F" w:rsidRDefault="00D8012F" w:rsidP="008068A2">
      <w:pPr>
        <w:spacing w:after="0" w:line="240" w:lineRule="auto"/>
      </w:pPr>
      <w:r>
        <w:separator/>
      </w:r>
    </w:p>
  </w:footnote>
  <w:footnote w:type="continuationSeparator" w:id="0">
    <w:p w14:paraId="03FE5E8E" w14:textId="77777777" w:rsidR="00D8012F" w:rsidRDefault="00D801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04878"/>
    <w:multiLevelType w:val="hybridMultilevel"/>
    <w:tmpl w:val="633EAD1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5A43"/>
    <w:multiLevelType w:val="hybridMultilevel"/>
    <w:tmpl w:val="F54272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BF724B"/>
    <w:multiLevelType w:val="hybridMultilevel"/>
    <w:tmpl w:val="CAC6B4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8854814">
    <w:abstractNumId w:val="2"/>
  </w:num>
  <w:num w:numId="2" w16cid:durableId="654458674">
    <w:abstractNumId w:val="15"/>
  </w:num>
  <w:num w:numId="3" w16cid:durableId="491989535">
    <w:abstractNumId w:val="5"/>
  </w:num>
  <w:num w:numId="4" w16cid:durableId="190148576">
    <w:abstractNumId w:val="14"/>
  </w:num>
  <w:num w:numId="5" w16cid:durableId="841317611">
    <w:abstractNumId w:val="18"/>
  </w:num>
  <w:num w:numId="6" w16cid:durableId="286742507">
    <w:abstractNumId w:val="3"/>
  </w:num>
  <w:num w:numId="7" w16cid:durableId="500511575">
    <w:abstractNumId w:val="9"/>
  </w:num>
  <w:num w:numId="8" w16cid:durableId="1208625">
    <w:abstractNumId w:val="19"/>
  </w:num>
  <w:num w:numId="9" w16cid:durableId="1930388443">
    <w:abstractNumId w:val="12"/>
  </w:num>
  <w:num w:numId="10" w16cid:durableId="1638296194">
    <w:abstractNumId w:val="8"/>
  </w:num>
  <w:num w:numId="11" w16cid:durableId="1757365208">
    <w:abstractNumId w:val="17"/>
  </w:num>
  <w:num w:numId="12" w16cid:durableId="1862889261">
    <w:abstractNumId w:val="13"/>
  </w:num>
  <w:num w:numId="13" w16cid:durableId="2110276850">
    <w:abstractNumId w:val="10"/>
  </w:num>
  <w:num w:numId="14" w16cid:durableId="2067949398">
    <w:abstractNumId w:val="1"/>
  </w:num>
  <w:num w:numId="15" w16cid:durableId="1763800888">
    <w:abstractNumId w:val="11"/>
  </w:num>
  <w:num w:numId="16" w16cid:durableId="235822828">
    <w:abstractNumId w:val="21"/>
  </w:num>
  <w:num w:numId="17" w16cid:durableId="1748727573">
    <w:abstractNumId w:val="6"/>
  </w:num>
  <w:num w:numId="18" w16cid:durableId="1689864361">
    <w:abstractNumId w:val="4"/>
  </w:num>
  <w:num w:numId="19" w16cid:durableId="741678579">
    <w:abstractNumId w:val="0"/>
  </w:num>
  <w:num w:numId="20" w16cid:durableId="1106578212">
    <w:abstractNumId w:val="7"/>
  </w:num>
  <w:num w:numId="21" w16cid:durableId="1267270989">
    <w:abstractNumId w:val="20"/>
  </w:num>
  <w:num w:numId="22" w16cid:durableId="58360677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bE0MbU0Mzc1MzdW0lEKTi0uzszPAykwrgUAub/R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D2F"/>
    <w:rsid w:val="000A6794"/>
    <w:rsid w:val="000B39E6"/>
    <w:rsid w:val="000B56F0"/>
    <w:rsid w:val="000C5361"/>
    <w:rsid w:val="00103906"/>
    <w:rsid w:val="00103A0F"/>
    <w:rsid w:val="00125F7F"/>
    <w:rsid w:val="001275B9"/>
    <w:rsid w:val="00142C75"/>
    <w:rsid w:val="001449E8"/>
    <w:rsid w:val="00160989"/>
    <w:rsid w:val="001619DF"/>
    <w:rsid w:val="00164CDC"/>
    <w:rsid w:val="00167CF1"/>
    <w:rsid w:val="00171021"/>
    <w:rsid w:val="00175E1D"/>
    <w:rsid w:val="001837BD"/>
    <w:rsid w:val="00183A2C"/>
    <w:rsid w:val="00191CE4"/>
    <w:rsid w:val="0019294A"/>
    <w:rsid w:val="001A6728"/>
    <w:rsid w:val="001B7060"/>
    <w:rsid w:val="001C1FCD"/>
    <w:rsid w:val="001D2464"/>
    <w:rsid w:val="001D44A8"/>
    <w:rsid w:val="001D50AE"/>
    <w:rsid w:val="001E1161"/>
    <w:rsid w:val="001E3FEF"/>
    <w:rsid w:val="00202683"/>
    <w:rsid w:val="00215FCE"/>
    <w:rsid w:val="002326A7"/>
    <w:rsid w:val="00232E7D"/>
    <w:rsid w:val="002438D0"/>
    <w:rsid w:val="00256335"/>
    <w:rsid w:val="00264287"/>
    <w:rsid w:val="0026589D"/>
    <w:rsid w:val="002664E1"/>
    <w:rsid w:val="002674C4"/>
    <w:rsid w:val="0027790A"/>
    <w:rsid w:val="002819B5"/>
    <w:rsid w:val="002853F4"/>
    <w:rsid w:val="002A2D2D"/>
    <w:rsid w:val="002C539D"/>
    <w:rsid w:val="002C71C6"/>
    <w:rsid w:val="002D07CA"/>
    <w:rsid w:val="002D5142"/>
    <w:rsid w:val="002E66E5"/>
    <w:rsid w:val="00305122"/>
    <w:rsid w:val="00313823"/>
    <w:rsid w:val="003230CF"/>
    <w:rsid w:val="0033212E"/>
    <w:rsid w:val="0033490F"/>
    <w:rsid w:val="00380A57"/>
    <w:rsid w:val="003817EF"/>
    <w:rsid w:val="00382A45"/>
    <w:rsid w:val="00384E6F"/>
    <w:rsid w:val="003947F8"/>
    <w:rsid w:val="003A1601"/>
    <w:rsid w:val="003A33F9"/>
    <w:rsid w:val="003A5602"/>
    <w:rsid w:val="003B0278"/>
    <w:rsid w:val="003B1846"/>
    <w:rsid w:val="003B6A53"/>
    <w:rsid w:val="003C0DD3"/>
    <w:rsid w:val="003E1013"/>
    <w:rsid w:val="003E167F"/>
    <w:rsid w:val="003E2A3C"/>
    <w:rsid w:val="003E2F33"/>
    <w:rsid w:val="003E3CDD"/>
    <w:rsid w:val="003E6BFB"/>
    <w:rsid w:val="003F1864"/>
    <w:rsid w:val="003F6159"/>
    <w:rsid w:val="0041081C"/>
    <w:rsid w:val="004311CA"/>
    <w:rsid w:val="0047331A"/>
    <w:rsid w:val="0047640B"/>
    <w:rsid w:val="0047644B"/>
    <w:rsid w:val="00476D4B"/>
    <w:rsid w:val="00491060"/>
    <w:rsid w:val="00491748"/>
    <w:rsid w:val="004A7E77"/>
    <w:rsid w:val="004B01FC"/>
    <w:rsid w:val="004B0253"/>
    <w:rsid w:val="004B74AD"/>
    <w:rsid w:val="004C0A80"/>
    <w:rsid w:val="004D03E1"/>
    <w:rsid w:val="004D29A9"/>
    <w:rsid w:val="004E0D4F"/>
    <w:rsid w:val="004E4C1E"/>
    <w:rsid w:val="004E5F2D"/>
    <w:rsid w:val="004F14F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9AF"/>
    <w:rsid w:val="00553CCB"/>
    <w:rsid w:val="00561D7F"/>
    <w:rsid w:val="00563DC7"/>
    <w:rsid w:val="00564029"/>
    <w:rsid w:val="00564D7B"/>
    <w:rsid w:val="0056527D"/>
    <w:rsid w:val="0056655A"/>
    <w:rsid w:val="0056786B"/>
    <w:rsid w:val="0057138C"/>
    <w:rsid w:val="005803E5"/>
    <w:rsid w:val="0058474B"/>
    <w:rsid w:val="00584EDB"/>
    <w:rsid w:val="0058723E"/>
    <w:rsid w:val="00594821"/>
    <w:rsid w:val="00596357"/>
    <w:rsid w:val="00596AA5"/>
    <w:rsid w:val="005B0164"/>
    <w:rsid w:val="005C131C"/>
    <w:rsid w:val="005C6A24"/>
    <w:rsid w:val="005D4AD3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3C1"/>
    <w:rsid w:val="00686C0C"/>
    <w:rsid w:val="00695634"/>
    <w:rsid w:val="006973A5"/>
    <w:rsid w:val="006A0768"/>
    <w:rsid w:val="006A2531"/>
    <w:rsid w:val="006D239A"/>
    <w:rsid w:val="006E1302"/>
    <w:rsid w:val="006E1718"/>
    <w:rsid w:val="006E2245"/>
    <w:rsid w:val="006E55B4"/>
    <w:rsid w:val="006E71B6"/>
    <w:rsid w:val="006E7E50"/>
    <w:rsid w:val="00704432"/>
    <w:rsid w:val="007051DF"/>
    <w:rsid w:val="0070715C"/>
    <w:rsid w:val="0071160A"/>
    <w:rsid w:val="00724DA4"/>
    <w:rsid w:val="00742047"/>
    <w:rsid w:val="00761D3B"/>
    <w:rsid w:val="00763912"/>
    <w:rsid w:val="00774E44"/>
    <w:rsid w:val="00785258"/>
    <w:rsid w:val="00791F02"/>
    <w:rsid w:val="0079324A"/>
    <w:rsid w:val="00794EEE"/>
    <w:rsid w:val="007A246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230"/>
    <w:rsid w:val="00801502"/>
    <w:rsid w:val="00802B84"/>
    <w:rsid w:val="00803217"/>
    <w:rsid w:val="008063E1"/>
    <w:rsid w:val="008068A2"/>
    <w:rsid w:val="008105A0"/>
    <w:rsid w:val="00836CA4"/>
    <w:rsid w:val="0085184F"/>
    <w:rsid w:val="00857EDF"/>
    <w:rsid w:val="00861625"/>
    <w:rsid w:val="008617B5"/>
    <w:rsid w:val="00870828"/>
    <w:rsid w:val="0088080B"/>
    <w:rsid w:val="008859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340"/>
    <w:rsid w:val="00902E68"/>
    <w:rsid w:val="00912BC6"/>
    <w:rsid w:val="009153DC"/>
    <w:rsid w:val="0092145D"/>
    <w:rsid w:val="009254B7"/>
    <w:rsid w:val="00930CEE"/>
    <w:rsid w:val="00941FFF"/>
    <w:rsid w:val="00955691"/>
    <w:rsid w:val="00956EBD"/>
    <w:rsid w:val="00961157"/>
    <w:rsid w:val="00965C5B"/>
    <w:rsid w:val="0096684B"/>
    <w:rsid w:val="009714D0"/>
    <w:rsid w:val="00972C7F"/>
    <w:rsid w:val="00976E46"/>
    <w:rsid w:val="00982BC9"/>
    <w:rsid w:val="009862C5"/>
    <w:rsid w:val="009A6A40"/>
    <w:rsid w:val="009B4FB4"/>
    <w:rsid w:val="009C0C39"/>
    <w:rsid w:val="009C1ABF"/>
    <w:rsid w:val="009D1805"/>
    <w:rsid w:val="009E1A09"/>
    <w:rsid w:val="009F5B9C"/>
    <w:rsid w:val="00A02545"/>
    <w:rsid w:val="00A025E6"/>
    <w:rsid w:val="00A048F7"/>
    <w:rsid w:val="00A05555"/>
    <w:rsid w:val="00A06D89"/>
    <w:rsid w:val="00A3110F"/>
    <w:rsid w:val="00A35790"/>
    <w:rsid w:val="00A45A89"/>
    <w:rsid w:val="00A47F12"/>
    <w:rsid w:val="00A66DE2"/>
    <w:rsid w:val="00A70227"/>
    <w:rsid w:val="00A847D3"/>
    <w:rsid w:val="00A95C3C"/>
    <w:rsid w:val="00AA3772"/>
    <w:rsid w:val="00AB106E"/>
    <w:rsid w:val="00AB2224"/>
    <w:rsid w:val="00AB7B61"/>
    <w:rsid w:val="00AC36D6"/>
    <w:rsid w:val="00AC60FE"/>
    <w:rsid w:val="00AC77AD"/>
    <w:rsid w:val="00AD3214"/>
    <w:rsid w:val="00AE05D3"/>
    <w:rsid w:val="00AE355A"/>
    <w:rsid w:val="00AF2D43"/>
    <w:rsid w:val="00AF446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B4D"/>
    <w:rsid w:val="00B9309B"/>
    <w:rsid w:val="00B9397D"/>
    <w:rsid w:val="00BA1F40"/>
    <w:rsid w:val="00BA4820"/>
    <w:rsid w:val="00BB05FA"/>
    <w:rsid w:val="00BB5B10"/>
    <w:rsid w:val="00BB7BA1"/>
    <w:rsid w:val="00BC56D6"/>
    <w:rsid w:val="00BE399E"/>
    <w:rsid w:val="00BF1775"/>
    <w:rsid w:val="00BF201D"/>
    <w:rsid w:val="00BF5B08"/>
    <w:rsid w:val="00C0490B"/>
    <w:rsid w:val="00C058E0"/>
    <w:rsid w:val="00C06B5A"/>
    <w:rsid w:val="00C07904"/>
    <w:rsid w:val="00C121AF"/>
    <w:rsid w:val="00C14C80"/>
    <w:rsid w:val="00C27853"/>
    <w:rsid w:val="00C355A5"/>
    <w:rsid w:val="00C4094E"/>
    <w:rsid w:val="00C43B64"/>
    <w:rsid w:val="00C51AD9"/>
    <w:rsid w:val="00C53F37"/>
    <w:rsid w:val="00C5499A"/>
    <w:rsid w:val="00C62A0F"/>
    <w:rsid w:val="00C7763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7A2"/>
    <w:rsid w:val="00D22895"/>
    <w:rsid w:val="00D26662"/>
    <w:rsid w:val="00D3404A"/>
    <w:rsid w:val="00D4354E"/>
    <w:rsid w:val="00D43F69"/>
    <w:rsid w:val="00D50F79"/>
    <w:rsid w:val="00D73957"/>
    <w:rsid w:val="00D8012F"/>
    <w:rsid w:val="00D8395C"/>
    <w:rsid w:val="00D910AA"/>
    <w:rsid w:val="00D96D2E"/>
    <w:rsid w:val="00DA028F"/>
    <w:rsid w:val="00DA32F3"/>
    <w:rsid w:val="00DC28E6"/>
    <w:rsid w:val="00DC79E8"/>
    <w:rsid w:val="00DD55F0"/>
    <w:rsid w:val="00DD5FD4"/>
    <w:rsid w:val="00DD7BB2"/>
    <w:rsid w:val="00DE1B8E"/>
    <w:rsid w:val="00DF00FA"/>
    <w:rsid w:val="00DF57D8"/>
    <w:rsid w:val="00DF6F6D"/>
    <w:rsid w:val="00E0132C"/>
    <w:rsid w:val="00E032C5"/>
    <w:rsid w:val="00E06DB9"/>
    <w:rsid w:val="00E1653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A53"/>
    <w:rsid w:val="00F20B48"/>
    <w:rsid w:val="00F258BA"/>
    <w:rsid w:val="00F27E9C"/>
    <w:rsid w:val="00F41F41"/>
    <w:rsid w:val="00F46782"/>
    <w:rsid w:val="00F46918"/>
    <w:rsid w:val="00F46DDE"/>
    <w:rsid w:val="00F655ED"/>
    <w:rsid w:val="00F7033C"/>
    <w:rsid w:val="00F96D0D"/>
    <w:rsid w:val="00F976AD"/>
    <w:rsid w:val="00FA6461"/>
    <w:rsid w:val="00FE038F"/>
    <w:rsid w:val="00FE2439"/>
    <w:rsid w:val="00FE3687"/>
    <w:rsid w:val="00FF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5BA9386-B63A-4A8D-B88C-514E6E6B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2E66E5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2E6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1.png"/><Relationship Id="rId3" Type="http://schemas.openxmlformats.org/officeDocument/2006/relationships/image" Target="media/image3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6.png"/><Relationship Id="rId12" Type="http://schemas.openxmlformats.org/officeDocument/2006/relationships/image" Target="media/image3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0.png"/><Relationship Id="rId20" Type="http://schemas.openxmlformats.org/officeDocument/2006/relationships/image" Target="media/image4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7.png"/><Relationship Id="rId14" Type="http://schemas.openxmlformats.org/officeDocument/2006/relationships/image" Target="media/image39.png"/><Relationship Id="rId22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675A0-9059-42B9-BA90-DF1EE95AA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упражнение</vt:lpstr>
    </vt:vector>
  </TitlesOfParts>
  <Company>SoftUni – https://softuni.org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15-10-26T22:35:00Z</cp:lastPrinted>
  <dcterms:created xsi:type="dcterms:W3CDTF">2021-05-19T09:26:00Z</dcterms:created>
  <dcterms:modified xsi:type="dcterms:W3CDTF">2022-07-08T09:19:00Z</dcterms:modified>
  <cp:category>programming;education;software engineering;software development</cp:category>
</cp:coreProperties>
</file>